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23112" w:type="dxa"/>
        <w:tblInd w:w="12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07"/>
        <w:gridCol w:w="3844"/>
        <w:gridCol w:w="3861"/>
        <w:gridCol w:w="7700"/>
      </w:tblGrid>
      <w:tr w:rsidR="00CB1A63" w14:paraId="618C51BC" w14:textId="77777777" w:rsidTr="004F3FE3">
        <w:trPr>
          <w:trHeight w:val="2510"/>
        </w:trPr>
        <w:tc>
          <w:tcPr>
            <w:tcW w:w="23112" w:type="dxa"/>
            <w:gridSpan w:val="4"/>
          </w:tcPr>
          <w:p w14:paraId="5C81C8F1" w14:textId="1CE6030A" w:rsidR="00D877E7" w:rsidRDefault="00A03406" w:rsidP="00D877E7">
            <w:pPr>
              <w:pStyle w:val="TableParagraph"/>
              <w:tabs>
                <w:tab w:val="left" w:pos="5633"/>
              </w:tabs>
              <w:spacing w:before="58" w:line="582" w:lineRule="exact"/>
              <w:ind w:left="143" w:firstLine="0"/>
              <w:rPr>
                <w:sz w:val="40"/>
              </w:rPr>
            </w:pPr>
            <w:r>
              <w:rPr>
                <w:b/>
                <w:sz w:val="48"/>
              </w:rPr>
              <w:t>AEIOU</w:t>
            </w:r>
            <w:r>
              <w:rPr>
                <w:b/>
                <w:spacing w:val="-4"/>
                <w:sz w:val="48"/>
              </w:rPr>
              <w:t xml:space="preserve"> </w:t>
            </w:r>
            <w:r>
              <w:rPr>
                <w:b/>
                <w:sz w:val="48"/>
              </w:rPr>
              <w:t>SUMMARY</w:t>
            </w:r>
            <w:r w:rsidR="004F3FE3">
              <w:rPr>
                <w:b/>
                <w:sz w:val="48"/>
              </w:rPr>
              <w:t xml:space="preserve">: </w:t>
            </w:r>
            <w:r>
              <w:rPr>
                <w:b/>
                <w:sz w:val="48"/>
              </w:rPr>
              <w:tab/>
            </w:r>
            <w:r w:rsidR="004F3FE3">
              <w:rPr>
                <w:b/>
                <w:sz w:val="40"/>
              </w:rPr>
              <w:t>Group ID:</w:t>
            </w:r>
            <w:r w:rsidR="004F3FE3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 xml:space="preserve">      </w:t>
            </w:r>
            <w:r w:rsidR="009C50B4">
              <w:rPr>
                <w:b/>
                <w:sz w:val="40"/>
              </w:rPr>
              <w:t>285074</w:t>
            </w:r>
            <w:r w:rsidR="00D877E7">
              <w:rPr>
                <w:b/>
                <w:sz w:val="40"/>
              </w:rPr>
              <w:t xml:space="preserve">                      </w:t>
            </w:r>
            <w:r w:rsidR="00B90D52">
              <w:rPr>
                <w:b/>
                <w:sz w:val="40"/>
              </w:rPr>
              <w:t xml:space="preserve">                                                                            </w:t>
            </w:r>
            <w:bookmarkStart w:id="0" w:name="_GoBack"/>
            <w:bookmarkEnd w:id="0"/>
            <w:r w:rsidR="00D877E7">
              <w:rPr>
                <w:b/>
                <w:sz w:val="40"/>
              </w:rPr>
              <w:t xml:space="preserve">                        Version</w:t>
            </w:r>
            <w:r w:rsidR="00D877E7">
              <w:rPr>
                <w:b/>
                <w:spacing w:val="-5"/>
                <w:sz w:val="40"/>
              </w:rPr>
              <w:t>:</w:t>
            </w:r>
            <w:r w:rsidR="00D877E7">
              <w:rPr>
                <w:sz w:val="40"/>
              </w:rPr>
              <w:t xml:space="preserve">  </w:t>
            </w:r>
            <w:r w:rsidR="004F3FE3">
              <w:rPr>
                <w:sz w:val="40"/>
              </w:rPr>
              <w:t>1.0</w:t>
            </w:r>
          </w:p>
          <w:p w14:paraId="17A7CB5A" w14:textId="77777777" w:rsidR="004F3FE3" w:rsidRDefault="004F3FE3" w:rsidP="00D877E7">
            <w:pPr>
              <w:pStyle w:val="TableParagraph"/>
              <w:tabs>
                <w:tab w:val="left" w:pos="5633"/>
              </w:tabs>
              <w:spacing w:before="58" w:line="582" w:lineRule="exact"/>
              <w:ind w:left="143" w:firstLine="0"/>
              <w:rPr>
                <w:sz w:val="40"/>
              </w:rPr>
            </w:pPr>
          </w:p>
          <w:p w14:paraId="5F693111" w14:textId="3D599DA8" w:rsidR="00CB1A63" w:rsidRDefault="00D877E7" w:rsidP="004F3FE3">
            <w:pPr>
              <w:pStyle w:val="TableParagraph"/>
              <w:tabs>
                <w:tab w:val="left" w:pos="5633"/>
              </w:tabs>
              <w:spacing w:before="58" w:line="582" w:lineRule="exact"/>
              <w:ind w:left="143" w:firstLine="0"/>
              <w:rPr>
                <w:sz w:val="40"/>
              </w:rPr>
            </w:pPr>
            <w:r>
              <w:rPr>
                <w:b/>
                <w:sz w:val="48"/>
              </w:rPr>
              <w:t xml:space="preserve">                                                  </w:t>
            </w:r>
            <w:r>
              <w:rPr>
                <w:sz w:val="40"/>
              </w:rPr>
              <w:t xml:space="preserve"> </w:t>
            </w:r>
            <w:r w:rsidR="00A03406">
              <w:rPr>
                <w:b/>
                <w:sz w:val="40"/>
              </w:rPr>
              <w:t>Domain Name:</w:t>
            </w:r>
            <w:r w:rsidR="004F3FE3">
              <w:rPr>
                <w:b/>
                <w:sz w:val="40"/>
              </w:rPr>
              <w:t xml:space="preserve">  </w:t>
            </w:r>
            <w:r w:rsidR="00A03406">
              <w:rPr>
                <w:b/>
                <w:sz w:val="40"/>
              </w:rPr>
              <w:t xml:space="preserve"> </w:t>
            </w:r>
            <w:r w:rsidR="004F3FE3" w:rsidRPr="004F3FE3">
              <w:rPr>
                <w:b/>
                <w:sz w:val="40"/>
              </w:rPr>
              <w:t>WEB APP FOR STUDENT PROGRESS ANALYSIS AND STRATEGY</w:t>
            </w:r>
          </w:p>
        </w:tc>
      </w:tr>
      <w:tr w:rsidR="00CB1A63" w14:paraId="218CF0A4" w14:textId="77777777" w:rsidTr="004F3FE3">
        <w:trPr>
          <w:trHeight w:val="6871"/>
        </w:trPr>
        <w:tc>
          <w:tcPr>
            <w:tcW w:w="7707" w:type="dxa"/>
          </w:tcPr>
          <w:p w14:paraId="5F287D1A" w14:textId="6279A684" w:rsidR="00CB1A63" w:rsidRDefault="004D3AE2">
            <w:pPr>
              <w:pStyle w:val="TableParagraph"/>
              <w:spacing w:before="59" w:line="484" w:lineRule="exact"/>
              <w:ind w:left="143" w:firstLine="0"/>
              <w:rPr>
                <w:b/>
                <w:sz w:val="40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6AC459A" wp14:editId="3E7DBC16">
                      <wp:simplePos x="0" y="0"/>
                      <wp:positionH relativeFrom="column">
                        <wp:posOffset>1605280</wp:posOffset>
                      </wp:positionH>
                      <wp:positionV relativeFrom="paragraph">
                        <wp:posOffset>320675</wp:posOffset>
                      </wp:positionV>
                      <wp:extent cx="2257425" cy="457200"/>
                      <wp:effectExtent l="0" t="0" r="28575" b="1905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574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8D5E7F6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SCHOOLS/COLLEG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6AC459A" id="Rectangle 4" o:spid="_x0000_s1026" style="position:absolute;left:0;text-align:left;margin-left:126.4pt;margin-top:25.25pt;width:177.75pt;height:3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" fillcolor="#ffc000" strokecolor="#bc8c00" strokeweight="1pt">
                      <v:textbox>
                        <w:txbxContent>
                          <w:p w14:paraId="78D5E7F6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CHOOLS/COLLEG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03406">
              <w:rPr>
                <w:b/>
                <w:sz w:val="40"/>
              </w:rPr>
              <w:t>Environment</w:t>
            </w:r>
          </w:p>
          <w:p w14:paraId="26DD4FFC" w14:textId="6593643F" w:rsidR="004D3AE2" w:rsidRPr="004D3AE2" w:rsidRDefault="004D3AE2" w:rsidP="004D3AE2">
            <w:pPr>
              <w:widowControl/>
              <w:shd w:val="clear" w:color="auto" w:fill="FFFFFF"/>
              <w:autoSpaceDE/>
              <w:autoSpaceDN/>
              <w:spacing w:after="160" w:line="259" w:lineRule="auto"/>
              <w:rPr>
                <w:rFonts w:cs="Latha"/>
                <w:color w:val="000000"/>
                <w:lang w:bidi="gu-IN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1352484C" w14:textId="0D26D7BC" w:rsidR="004D3AE2" w:rsidRPr="004D3AE2" w:rsidRDefault="004D3AE2" w:rsidP="004D3AE2">
            <w:pPr>
              <w:widowControl/>
              <w:autoSpaceDE/>
              <w:autoSpaceDN/>
              <w:spacing w:after="160" w:line="259" w:lineRule="auto"/>
              <w:jc w:val="right"/>
              <w:rPr>
                <w:rFonts w:cs="Latha"/>
                <w:lang w:bidi="gu-IN"/>
              </w:rPr>
            </w:pPr>
          </w:p>
          <w:p w14:paraId="4F6E4333" w14:textId="61FC286A" w:rsidR="00357C4E" w:rsidRDefault="004D3AE2" w:rsidP="00454A56">
            <w:pPr>
              <w:pStyle w:val="TableParagraph"/>
              <w:tabs>
                <w:tab w:val="left" w:pos="593"/>
                <w:tab w:val="left" w:pos="594"/>
              </w:tabs>
              <w:spacing w:line="436" w:lineRule="exact"/>
              <w:ind w:firstLine="0"/>
              <w:rPr>
                <w:sz w:val="36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8625EE8" wp14:editId="2D2D90D5">
                      <wp:simplePos x="0" y="0"/>
                      <wp:positionH relativeFrom="column">
                        <wp:posOffset>119380</wp:posOffset>
                      </wp:positionH>
                      <wp:positionV relativeFrom="paragraph">
                        <wp:posOffset>849630</wp:posOffset>
                      </wp:positionV>
                      <wp:extent cx="2257425" cy="419100"/>
                      <wp:effectExtent l="0" t="0" r="28575" b="190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57425" cy="4191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0B5F75" w14:textId="776D1612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IT’LL REDUCE PAPER US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8625EE8" id="Rectangle 7" o:spid="_x0000_s1027" style="position:absolute;left:0;text-align:left;margin-left:9.4pt;margin-top:66.9pt;width:177.75pt;height:3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" fillcolor="#ff6565" strokecolor="#bc8c00" strokeweight="1pt">
                      <v:textbox>
                        <w:txbxContent>
                          <w:p w14:paraId="300B5F75" w14:textId="776D1612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T’LL REDUCE PAPER USAG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4178391" wp14:editId="55FADFBF">
                      <wp:simplePos x="0" y="0"/>
                      <wp:positionH relativeFrom="margin">
                        <wp:posOffset>2453005</wp:posOffset>
                      </wp:positionH>
                      <wp:positionV relativeFrom="paragraph">
                        <wp:posOffset>116205</wp:posOffset>
                      </wp:positionV>
                      <wp:extent cx="2371725" cy="4857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1725" cy="485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F59E605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APER WORK FOR TRACING STUDENTS / INSTITUTES PROGR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4178391" id="Rectangle 5" o:spid="_x0000_s1028" style="position:absolute;left:0;text-align:left;margin-left:193.15pt;margin-top:9.15pt;width:186.75pt;height:38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" fillcolor="yellow" strokecolor="#bc8c00" strokeweight="1pt">
                      <v:textbox>
                        <w:txbxContent>
                          <w:p w14:paraId="3F59E605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APER WORK FOR TRACING STUDENTS / INSTITUTES PROGRESS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14F23C3" wp14:editId="16EE7201">
                      <wp:simplePos x="0" y="0"/>
                      <wp:positionH relativeFrom="margin">
                        <wp:posOffset>109855</wp:posOffset>
                      </wp:positionH>
                      <wp:positionV relativeFrom="paragraph">
                        <wp:posOffset>2087245</wp:posOffset>
                      </wp:positionV>
                      <wp:extent cx="2257425" cy="485775"/>
                      <wp:effectExtent l="0" t="0" r="2857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57425" cy="485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6DA1179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LESS EFFORT OF AUTH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14F23C3" id="Rectangle 8" o:spid="_x0000_s1029" style="position:absolute;left:0;text-align:left;margin-left:8.65pt;margin-top:164.35pt;width:177.75pt;height:38.25pt;z-index:251662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" fillcolor="#00b050" strokecolor="#bc8c00" strokeweight="1pt">
                      <v:textbox>
                        <w:txbxContent>
                          <w:p w14:paraId="76DA1179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ESS EFFORT OF AUTHORITY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EBEDAC2" wp14:editId="10D1B89A">
                      <wp:simplePos x="0" y="0"/>
                      <wp:positionH relativeFrom="column">
                        <wp:posOffset>1538605</wp:posOffset>
                      </wp:positionH>
                      <wp:positionV relativeFrom="paragraph">
                        <wp:posOffset>2802255</wp:posOffset>
                      </wp:positionV>
                      <wp:extent cx="2257425" cy="457200"/>
                      <wp:effectExtent l="0" t="0" r="28575" b="1905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5742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22545E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TWO STEP AUTHENT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EBEDAC2" id="Rectangle 10" o:spid="_x0000_s1030" style="position:absolute;left:0;text-align:left;margin-left:121.15pt;margin-top:220.65pt;width:177.75pt;height:36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" fillcolor="#ff6565" strokecolor="#bc8c00" strokeweight="1pt">
                      <v:textbox>
                        <w:txbxContent>
                          <w:p w14:paraId="3022545E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WO STEP AUTHENT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6FD4FA4" wp14:editId="5782998A">
                      <wp:simplePos x="0" y="0"/>
                      <wp:positionH relativeFrom="margin">
                        <wp:posOffset>2491105</wp:posOffset>
                      </wp:positionH>
                      <wp:positionV relativeFrom="paragraph">
                        <wp:posOffset>1449704</wp:posOffset>
                      </wp:positionV>
                      <wp:extent cx="2257425" cy="447675"/>
                      <wp:effectExtent l="0" t="0" r="28575" b="28575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57425" cy="447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>
                                  <a:lumMod val="60000"/>
                                  <a:lumOff val="40000"/>
                                </a:srgb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130B098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EASY TO USE </w:t>
                                  </w:r>
                                </w:p>
                                <w:p w14:paraId="03F3842D" w14:textId="77777777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4D3AE2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USER FRIENDLY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6FD4FA4" id="Rectangle 9" o:spid="_x0000_s1031" style="position:absolute;left:0;text-align:left;margin-left:196.15pt;margin-top:114.15pt;width:177.75pt;height:35.2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" fillcolor="#ffd966" strokecolor="#bc8c00" strokeweight="1pt">
                      <v:textbox>
                        <w:txbxContent>
                          <w:p w14:paraId="4130B098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EASY TO USE </w:t>
                            </w:r>
                          </w:p>
                          <w:p w14:paraId="03F3842D" w14:textId="77777777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D3AE2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USER FRIENDLY </w:t>
                            </w:r>
                          </w:p>
                        </w:txbxContent>
                      </v:textbox>
                      <w10:wrap anchorx="margin"/>
                    </v:rect>
                  </w:pict>
                </mc:Fallback>
              </mc:AlternateContent>
            </w:r>
          </w:p>
        </w:tc>
        <w:tc>
          <w:tcPr>
            <w:tcW w:w="7705" w:type="dxa"/>
            <w:gridSpan w:val="2"/>
          </w:tcPr>
          <w:p w14:paraId="5414D85D" w14:textId="259E91D6" w:rsidR="00CB1A63" w:rsidRDefault="00A03406">
            <w:pPr>
              <w:pStyle w:val="TableParagraph"/>
              <w:spacing w:before="59" w:line="484" w:lineRule="exact"/>
              <w:ind w:left="143" w:firstLine="0"/>
              <w:rPr>
                <w:b/>
                <w:sz w:val="40"/>
              </w:rPr>
            </w:pPr>
            <w:r>
              <w:rPr>
                <w:b/>
                <w:sz w:val="40"/>
              </w:rPr>
              <w:t>Interaction</w:t>
            </w:r>
          </w:p>
          <w:p w14:paraId="3534F949" w14:textId="76D462E2" w:rsidR="00CB1A63" w:rsidRDefault="00B041AF" w:rsidP="00454A56">
            <w:pPr>
              <w:pStyle w:val="TableParagraph"/>
              <w:tabs>
                <w:tab w:val="left" w:pos="593"/>
                <w:tab w:val="left" w:pos="594"/>
              </w:tabs>
              <w:spacing w:line="436" w:lineRule="exact"/>
              <w:ind w:firstLine="0"/>
              <w:rPr>
                <w:sz w:val="36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04A708A" wp14:editId="21A1F9A4">
                      <wp:simplePos x="0" y="0"/>
                      <wp:positionH relativeFrom="column">
                        <wp:posOffset>1130935</wp:posOffset>
                      </wp:positionH>
                      <wp:positionV relativeFrom="paragraph">
                        <wp:posOffset>109220</wp:posOffset>
                      </wp:positionV>
                      <wp:extent cx="2247900" cy="457200"/>
                      <wp:effectExtent l="0" t="0" r="19050" b="1905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B5F04F8" w14:textId="488E9F86" w:rsidR="004D3AE2" w:rsidRPr="004D3AE2" w:rsidRDefault="004D3AE2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LOGIN FOR STUDENTS, FACULTIES AND INSTITUT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04A708A" id="Rectangle 14" o:spid="_x0000_s1032" style="position:absolute;left:0;text-align:left;margin-left:89.05pt;margin-top:8.6pt;width:177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" fillcolor="#ff6565" strokecolor="#bc8c00" strokeweight="1pt">
                      <v:textbox>
                        <w:txbxContent>
                          <w:p w14:paraId="2B5F04F8" w14:textId="488E9F86" w:rsidR="004D3AE2" w:rsidRPr="004D3AE2" w:rsidRDefault="004D3AE2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GIN FOR STUDENTS, FACULTIES AND INSTITUT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CCEEC12" wp14:editId="001FDDEE">
                      <wp:simplePos x="0" y="0"/>
                      <wp:positionH relativeFrom="column">
                        <wp:posOffset>2121535</wp:posOffset>
                      </wp:positionH>
                      <wp:positionV relativeFrom="paragraph">
                        <wp:posOffset>2480945</wp:posOffset>
                      </wp:positionV>
                      <wp:extent cx="2247900" cy="457200"/>
                      <wp:effectExtent l="0" t="0" r="19050" b="1905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A1BC576" w14:textId="51FE4BA2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DEPART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CCEEC12" id="Rectangle 17" o:spid="_x0000_s1033" style="position:absolute;left:0;text-align:left;margin-left:167.05pt;margin-top:195.35pt;width:177pt;height:3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" fillcolor="#f79646 [3209]" strokecolor="#bc8c00" strokeweight="1pt">
                      <v:textbox>
                        <w:txbxContent>
                          <w:p w14:paraId="6A1BC576" w14:textId="51FE4BA2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EPART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33C4F6D" wp14:editId="5EE0C0F2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3338195</wp:posOffset>
                      </wp:positionV>
                      <wp:extent cx="2247900" cy="457200"/>
                      <wp:effectExtent l="0" t="0" r="19050" b="190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3A85EB8" w14:textId="38C88DCE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INSTITU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33C4F6D" id="Rectangle 18" o:spid="_x0000_s1034" style="position:absolute;left:0;text-align:left;margin-left:85.05pt;margin-top:262.85pt;width:177pt;height:3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" fillcolor="#ff6565" strokecolor="#bc8c00" strokeweight="1pt">
                      <v:textbox>
                        <w:txbxContent>
                          <w:p w14:paraId="23A85EB8" w14:textId="38C88DCE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STITU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FC74D14" wp14:editId="0D151784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1718945</wp:posOffset>
                      </wp:positionV>
                      <wp:extent cx="2247900" cy="457200"/>
                      <wp:effectExtent l="0" t="0" r="19050" b="1905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94CEAEB" w14:textId="5380DB21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STUD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FC74D14" id="Rectangle 16" o:spid="_x0000_s1035" style="position:absolute;left:0;text-align:left;margin-left:6.3pt;margin-top:135.35pt;width:177pt;height:3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" fillcolor="#00b050" strokecolor="#bc8c00" strokeweight="1pt">
                      <v:textbox>
                        <w:txbxContent>
                          <w:p w14:paraId="494CEAEB" w14:textId="5380DB21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TUD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F8591BE" wp14:editId="08BE7181">
                      <wp:simplePos x="0" y="0"/>
                      <wp:positionH relativeFrom="column">
                        <wp:posOffset>2080260</wp:posOffset>
                      </wp:positionH>
                      <wp:positionV relativeFrom="paragraph">
                        <wp:posOffset>975995</wp:posOffset>
                      </wp:positionV>
                      <wp:extent cx="2247900" cy="457200"/>
                      <wp:effectExtent l="0" t="0" r="19050" b="1905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2389FF2" w14:textId="559630AE" w:rsidR="004D3AE2" w:rsidRPr="004D3AE2" w:rsidRDefault="00B041AF" w:rsidP="004D3AE2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AUTHENTICATION OF STUDENT UPLOAD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F8591BE" id="Rectangle 15" o:spid="_x0000_s1036" style="position:absolute;left:0;text-align:left;margin-left:163.8pt;margin-top:76.85pt;width:177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" fillcolor="#f79646 [3209]" strokecolor="#bc8c00" strokeweight="1pt">
                      <v:textbox>
                        <w:txbxContent>
                          <w:p w14:paraId="42389FF2" w14:textId="559630AE" w:rsidR="004D3AE2" w:rsidRPr="004D3AE2" w:rsidRDefault="00B041AF" w:rsidP="004D3AE2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UTHENTICATION OF STUDENT UPLOAD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698" w:type="dxa"/>
          </w:tcPr>
          <w:p w14:paraId="4C4C449A" w14:textId="6A8010C2" w:rsidR="00CB1A63" w:rsidRDefault="00A03406">
            <w:pPr>
              <w:pStyle w:val="TableParagraph"/>
              <w:spacing w:before="59" w:line="484" w:lineRule="exact"/>
              <w:ind w:left="143" w:firstLine="0"/>
              <w:rPr>
                <w:b/>
                <w:sz w:val="40"/>
              </w:rPr>
            </w:pPr>
            <w:r>
              <w:rPr>
                <w:b/>
                <w:sz w:val="40"/>
              </w:rPr>
              <w:t>Objects</w:t>
            </w:r>
          </w:p>
          <w:p w14:paraId="54DC4697" w14:textId="0D252FB9" w:rsidR="00CB1A63" w:rsidRDefault="00BC3C85" w:rsidP="00454A56">
            <w:pPr>
              <w:pStyle w:val="TableParagraph"/>
              <w:tabs>
                <w:tab w:val="left" w:pos="593"/>
                <w:tab w:val="left" w:pos="594"/>
              </w:tabs>
              <w:spacing w:line="436" w:lineRule="exact"/>
              <w:ind w:firstLine="0"/>
              <w:rPr>
                <w:sz w:val="36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D5F8A92" wp14:editId="54ACEB8F">
                      <wp:simplePos x="0" y="0"/>
                      <wp:positionH relativeFrom="column">
                        <wp:posOffset>114936</wp:posOffset>
                      </wp:positionH>
                      <wp:positionV relativeFrom="paragraph">
                        <wp:posOffset>90170</wp:posOffset>
                      </wp:positionV>
                      <wp:extent cx="1390650" cy="390525"/>
                      <wp:effectExtent l="0" t="0" r="19050" b="2857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D289DA4" w14:textId="5913456A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DEPART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D5F8A92" id="Rectangle 21" o:spid="_x0000_s1037" style="position:absolute;left:0;text-align:left;margin-left:9.05pt;margin-top:7.1pt;width:109.5pt;height:30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" fillcolor="#ff6565" strokecolor="#bc8c00" strokeweight="1pt">
                      <v:textbox>
                        <w:txbxContent>
                          <w:p w14:paraId="4D289DA4" w14:textId="5913456A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EPART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A9EA39D" wp14:editId="7C5A07B9">
                      <wp:simplePos x="0" y="0"/>
                      <wp:positionH relativeFrom="column">
                        <wp:posOffset>3286760</wp:posOffset>
                      </wp:positionH>
                      <wp:positionV relativeFrom="paragraph">
                        <wp:posOffset>3128645</wp:posOffset>
                      </wp:positionV>
                      <wp:extent cx="1400175" cy="381000"/>
                      <wp:effectExtent l="0" t="0" r="28575" b="1905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0175" cy="381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2528201" w14:textId="007F847E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INSTITU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A9EA39D" id="Rectangle 23" o:spid="_x0000_s1038" style="position:absolute;left:0;text-align:left;margin-left:258.8pt;margin-top:246.35pt;width:110.25pt;height:3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" fillcolor="#ff6565" strokecolor="#bc8c00" strokeweight="1pt">
                      <v:textbox>
                        <w:txbxContent>
                          <w:p w14:paraId="02528201" w14:textId="007F847E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STITU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B7CF4C7" wp14:editId="09FF5544">
                      <wp:simplePos x="0" y="0"/>
                      <wp:positionH relativeFrom="column">
                        <wp:posOffset>4096385</wp:posOffset>
                      </wp:positionH>
                      <wp:positionV relativeFrom="paragraph">
                        <wp:posOffset>556260</wp:posOffset>
                      </wp:positionV>
                      <wp:extent cx="47625" cy="2524125"/>
                      <wp:effectExtent l="76200" t="38100" r="47625" b="28575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7625" cy="25241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44274A8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322.55pt;margin-top:43.8pt;width:3.75pt;height:198.75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4B4DCB0D" wp14:editId="733C02FA">
                      <wp:simplePos x="0" y="0"/>
                      <wp:positionH relativeFrom="column">
                        <wp:posOffset>1067435</wp:posOffset>
                      </wp:positionH>
                      <wp:positionV relativeFrom="paragraph">
                        <wp:posOffset>2109470</wp:posOffset>
                      </wp:positionV>
                      <wp:extent cx="1104900" cy="981075"/>
                      <wp:effectExtent l="38100" t="0" r="19050" b="476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104900" cy="981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28D7E1E" id="Straight Arrow Connector 30" o:spid="_x0000_s1026" type="#_x0000_t32" style="position:absolute;margin-left:84.05pt;margin-top:166.1pt;width:87pt;height:77.25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E0FDA10" wp14:editId="257833BD">
                      <wp:simplePos x="0" y="0"/>
                      <wp:positionH relativeFrom="column">
                        <wp:posOffset>1048384</wp:posOffset>
                      </wp:positionH>
                      <wp:positionV relativeFrom="paragraph">
                        <wp:posOffset>575944</wp:posOffset>
                      </wp:positionV>
                      <wp:extent cx="1152525" cy="933450"/>
                      <wp:effectExtent l="38100" t="38100" r="28575" b="190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152525" cy="9334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5AFC141" id="Straight Arrow Connector 29" o:spid="_x0000_s1026" type="#_x0000_t32" style="position:absolute;margin-left:82.55pt;margin-top:45.35pt;width:90.75pt;height:73.5pt;flip:x 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3F9506E7" wp14:editId="3681A137">
                      <wp:simplePos x="0" y="0"/>
                      <wp:positionH relativeFrom="column">
                        <wp:posOffset>2629535</wp:posOffset>
                      </wp:positionH>
                      <wp:positionV relativeFrom="paragraph">
                        <wp:posOffset>2118995</wp:posOffset>
                      </wp:positionV>
                      <wp:extent cx="1219200" cy="904875"/>
                      <wp:effectExtent l="0" t="0" r="76200" b="47625"/>
                      <wp:wrapNone/>
                      <wp:docPr id="28" name="Straight Arrow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19200" cy="9048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45637DDD" id="Straight Arrow Connector 28" o:spid="_x0000_s1026" type="#_x0000_t32" style="position:absolute;margin-left:207.05pt;margin-top:166.85pt;width:96pt;height:71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06ABD80" wp14:editId="1305F8A9">
                      <wp:simplePos x="0" y="0"/>
                      <wp:positionH relativeFrom="column">
                        <wp:posOffset>2648585</wp:posOffset>
                      </wp:positionH>
                      <wp:positionV relativeFrom="paragraph">
                        <wp:posOffset>490220</wp:posOffset>
                      </wp:positionV>
                      <wp:extent cx="1257300" cy="1000125"/>
                      <wp:effectExtent l="0" t="38100" r="57150" b="2857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10001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75F52FB" id="Straight Arrow Connector 26" o:spid="_x0000_s1026" type="#_x0000_t32" style="position:absolute;margin-left:208.55pt;margin-top:38.6pt;width:99pt;height:78.7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C80D9B3" wp14:editId="3F3B60D6">
                      <wp:simplePos x="0" y="0"/>
                      <wp:positionH relativeFrom="column">
                        <wp:posOffset>1657985</wp:posOffset>
                      </wp:positionH>
                      <wp:positionV relativeFrom="paragraph">
                        <wp:posOffset>3329940</wp:posOffset>
                      </wp:positionV>
                      <wp:extent cx="1524000" cy="45719"/>
                      <wp:effectExtent l="0" t="76200" r="0" b="50165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24000" cy="457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AE2B64B" id="Straight Arrow Connector 27" o:spid="_x0000_s1026" type="#_x0000_t32" style="position:absolute;margin-left:130.55pt;margin-top:262.2pt;width:120pt;height:3.6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E313325" wp14:editId="4C552698">
                      <wp:simplePos x="0" y="0"/>
                      <wp:positionH relativeFrom="column">
                        <wp:posOffset>1657985</wp:posOffset>
                      </wp:positionH>
                      <wp:positionV relativeFrom="paragraph">
                        <wp:posOffset>204470</wp:posOffset>
                      </wp:positionV>
                      <wp:extent cx="1381125" cy="0"/>
                      <wp:effectExtent l="38100" t="76200" r="0" b="9525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8112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5FDCDF5C" id="Straight Arrow Connector 25" o:spid="_x0000_s1026" type="#_x0000_t32" style="position:absolute;margin-left:130.55pt;margin-top:16.1pt;width:108.75pt;height:0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" strokecolor="black [3040]">
                      <v:stroke endarrow="block"/>
                    </v:shape>
                  </w:pict>
                </mc:Fallback>
              </mc:AlternateContent>
            </w:r>
            <w:r w:rsidR="00B041AF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F91EABF" wp14:editId="4A0281C3">
                      <wp:simplePos x="0" y="0"/>
                      <wp:positionH relativeFrom="column">
                        <wp:posOffset>876935</wp:posOffset>
                      </wp:positionH>
                      <wp:positionV relativeFrom="paragraph">
                        <wp:posOffset>575945</wp:posOffset>
                      </wp:positionV>
                      <wp:extent cx="0" cy="2514600"/>
                      <wp:effectExtent l="76200" t="0" r="95250" b="571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5146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46F21664" id="Straight Arrow Connector 24" o:spid="_x0000_s1026" type="#_x0000_t32" style="position:absolute;margin-left:69.05pt;margin-top:45.35pt;width:0;height:19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" strokecolor="black [3040]">
                      <v:stroke endarrow="block"/>
                    </v:shape>
                  </w:pict>
                </mc:Fallback>
              </mc:AlternateContent>
            </w:r>
            <w:r w:rsidR="00B041AF"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6DB25D4" wp14:editId="397A1848">
                      <wp:simplePos x="0" y="0"/>
                      <wp:positionH relativeFrom="column">
                        <wp:posOffset>1283335</wp:posOffset>
                      </wp:positionH>
                      <wp:positionV relativeFrom="paragraph">
                        <wp:posOffset>1585595</wp:posOffset>
                      </wp:positionV>
                      <wp:extent cx="2247900" cy="457200"/>
                      <wp:effectExtent l="0" t="0" r="19050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790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CE26B57" w14:textId="76311DF4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STUD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6DB25D4" id="Rectangle 19" o:spid="_x0000_s1039" style="position:absolute;left:0;text-align:left;margin-left:101.05pt;margin-top:124.85pt;width:177pt;height:3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" fillcolor="#ff6565" strokecolor="#bc8c00" strokeweight="1pt">
                      <v:textbox>
                        <w:txbxContent>
                          <w:p w14:paraId="4CE26B57" w14:textId="76311DF4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TUD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041AF"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23F8825C" wp14:editId="116502BF">
                      <wp:simplePos x="0" y="0"/>
                      <wp:positionH relativeFrom="column">
                        <wp:posOffset>114935</wp:posOffset>
                      </wp:positionH>
                      <wp:positionV relativeFrom="paragraph">
                        <wp:posOffset>3195320</wp:posOffset>
                      </wp:positionV>
                      <wp:extent cx="1428750" cy="390525"/>
                      <wp:effectExtent l="0" t="0" r="19050" b="28575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35AE386" w14:textId="280DAAA4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RINCIP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3F8825C" id="Rectangle 22" o:spid="_x0000_s1040" style="position:absolute;left:0;text-align:left;margin-left:9.05pt;margin-top:251.6pt;width:112.5pt;height:3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" fillcolor="#ff6565" strokecolor="#bc8c00" strokeweight="1pt">
                      <v:textbox>
                        <w:txbxContent>
                          <w:p w14:paraId="535AE386" w14:textId="280DAAA4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INCIPA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041AF"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B969A95" wp14:editId="32A8CD78">
                      <wp:simplePos x="0" y="0"/>
                      <wp:positionH relativeFrom="column">
                        <wp:posOffset>3172460</wp:posOffset>
                      </wp:positionH>
                      <wp:positionV relativeFrom="paragraph">
                        <wp:posOffset>23495</wp:posOffset>
                      </wp:positionV>
                      <wp:extent cx="1428750" cy="390525"/>
                      <wp:effectExtent l="0" t="0" r="19050" b="2857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557212F" w14:textId="04A1C5A9" w:rsidR="00B041AF" w:rsidRPr="004D3AE2" w:rsidRDefault="00B041AF" w:rsidP="00B041AF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FACUL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B969A95" id="Rectangle 20" o:spid="_x0000_s1041" style="position:absolute;left:0;text-align:left;margin-left:249.8pt;margin-top:1.85pt;width:112.5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" fillcolor="#ff6565" strokecolor="#bc8c00" strokeweight="1pt">
                      <v:textbox>
                        <w:txbxContent>
                          <w:p w14:paraId="5557212F" w14:textId="04A1C5A9" w:rsidR="00B041AF" w:rsidRPr="004D3AE2" w:rsidRDefault="00B041AF" w:rsidP="00B041AF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FACULT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CB1A63" w14:paraId="3D8A8FD4" w14:textId="77777777" w:rsidTr="004F3FE3">
        <w:trPr>
          <w:trHeight w:val="6600"/>
        </w:trPr>
        <w:tc>
          <w:tcPr>
            <w:tcW w:w="11551" w:type="dxa"/>
            <w:gridSpan w:val="2"/>
          </w:tcPr>
          <w:p w14:paraId="36F878A1" w14:textId="3CB8FC04" w:rsidR="00CB1A63" w:rsidRDefault="009026CE">
            <w:pPr>
              <w:pStyle w:val="TableParagraph"/>
              <w:spacing w:before="59" w:line="484" w:lineRule="exact"/>
              <w:ind w:left="143" w:firstLine="0"/>
              <w:rPr>
                <w:b/>
                <w:sz w:val="40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4299DA8D" wp14:editId="39E4B8F6">
                      <wp:simplePos x="0" y="0"/>
                      <wp:positionH relativeFrom="column">
                        <wp:posOffset>3834130</wp:posOffset>
                      </wp:positionH>
                      <wp:positionV relativeFrom="paragraph">
                        <wp:posOffset>278764</wp:posOffset>
                      </wp:positionV>
                      <wp:extent cx="1285875" cy="447675"/>
                      <wp:effectExtent l="0" t="0" r="28575" b="28575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5875" cy="447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7DBF131" w14:textId="3CC6B9A2" w:rsidR="00AE6531" w:rsidRPr="004D3AE2" w:rsidRDefault="009026CE" w:rsidP="009026CE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ROGRESSION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299DA8D" id="Rectangle 48" o:spid="_x0000_s1042" style="position:absolute;left:0;text-align:left;margin-left:301.9pt;margin-top:21.95pt;width:101.25pt;height:35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" fillcolor="#ff6565" strokecolor="#bc8c00" strokeweight="1pt">
                      <v:textbox>
                        <w:txbxContent>
                          <w:p w14:paraId="77DBF131" w14:textId="3CC6B9A2" w:rsidR="00AE6531" w:rsidRPr="004D3AE2" w:rsidRDefault="009026CE" w:rsidP="009026CE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OGRESSION REPOR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1CDF49E" wp14:editId="51259D6F">
                      <wp:simplePos x="0" y="0"/>
                      <wp:positionH relativeFrom="column">
                        <wp:posOffset>1973580</wp:posOffset>
                      </wp:positionH>
                      <wp:positionV relativeFrom="paragraph">
                        <wp:posOffset>259715</wp:posOffset>
                      </wp:positionV>
                      <wp:extent cx="1390650" cy="390525"/>
                      <wp:effectExtent l="0" t="0" r="19050" b="28575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968E914" w14:textId="465D1D3F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LOG 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1CDF49E" id="Rectangle 32" o:spid="_x0000_s1043" style="position:absolute;left:0;text-align:left;margin-left:155.4pt;margin-top:20.45pt;width:109.5pt;height:30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" fillcolor="yellow" strokecolor="#bc8c00" strokeweight="1pt">
                      <v:textbox>
                        <w:txbxContent>
                          <w:p w14:paraId="2968E914" w14:textId="465D1D3F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G 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03406">
              <w:rPr>
                <w:b/>
                <w:sz w:val="40"/>
              </w:rPr>
              <w:t>Activities</w:t>
            </w:r>
          </w:p>
          <w:p w14:paraId="0C646C44" w14:textId="5D0FA694" w:rsidR="00AE6531" w:rsidRDefault="00AE6531" w:rsidP="00454A56">
            <w:pPr>
              <w:pStyle w:val="TableParagraph"/>
              <w:tabs>
                <w:tab w:val="left" w:pos="593"/>
                <w:tab w:val="left" w:pos="594"/>
              </w:tabs>
              <w:spacing w:line="436" w:lineRule="exact"/>
              <w:ind w:firstLine="0"/>
              <w:rPr>
                <w:sz w:val="36"/>
              </w:rPr>
            </w:pP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02D562A3" wp14:editId="54EAF197">
                      <wp:simplePos x="0" y="0"/>
                      <wp:positionH relativeFrom="column">
                        <wp:posOffset>4891405</wp:posOffset>
                      </wp:positionH>
                      <wp:positionV relativeFrom="paragraph">
                        <wp:posOffset>1400809</wp:posOffset>
                      </wp:positionV>
                      <wp:extent cx="1028700" cy="457200"/>
                      <wp:effectExtent l="0" t="38100" r="57150" b="19050"/>
                      <wp:wrapNone/>
                      <wp:docPr id="46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28700" cy="457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4E696F10" id="Straight Arrow Connector 46" o:spid="_x0000_s1026" type="#_x0000_t32" style="position:absolute;margin-left:385.15pt;margin-top:110.3pt;width:81pt;height:36pt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" strokecolor="black [3040]">
                      <v:stroke endarrow="block"/>
                    </v:shape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36D3AC72" wp14:editId="6C86DE01">
                      <wp:simplePos x="0" y="0"/>
                      <wp:positionH relativeFrom="column">
                        <wp:posOffset>5129530</wp:posOffset>
                      </wp:positionH>
                      <wp:positionV relativeFrom="paragraph">
                        <wp:posOffset>915035</wp:posOffset>
                      </wp:positionV>
                      <wp:extent cx="1943100" cy="428625"/>
                      <wp:effectExtent l="0" t="0" r="19050" b="28575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43100" cy="4286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CB0B580" w14:textId="24A5B2FD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GRAPH AND TABLE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6D3AC72" id="Rectangle 38" o:spid="_x0000_s1044" style="position:absolute;left:0;text-align:left;margin-left:403.9pt;margin-top:72.05pt;width:153pt;height:33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" fillcolor="#f79646 [3209]" strokecolor="#bc8c00" strokeweight="1pt">
                      <v:textbox>
                        <w:txbxContent>
                          <w:p w14:paraId="0CB0B580" w14:textId="24A5B2FD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GRAPH AND TABLE ANALYSI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2F7B74FE" wp14:editId="4C12AB87">
                      <wp:simplePos x="0" y="0"/>
                      <wp:positionH relativeFrom="column">
                        <wp:posOffset>3862705</wp:posOffset>
                      </wp:positionH>
                      <wp:positionV relativeFrom="paragraph">
                        <wp:posOffset>1953260</wp:posOffset>
                      </wp:positionV>
                      <wp:extent cx="1924050" cy="419100"/>
                      <wp:effectExtent l="0" t="0" r="19050" b="1905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050" cy="419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6887E8F" w14:textId="04D755CE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EVIEW POINTS FOR CERTIFICAT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F7B74FE" id="Rectangle 37" o:spid="_x0000_s1045" style="position:absolute;left:0;text-align:left;margin-left:304.15pt;margin-top:153.8pt;width:151.5pt;height:3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" fillcolor="#8db3e2 [1311]" strokecolor="#bc8c00" strokeweight="1pt">
                      <v:textbox>
                        <w:txbxContent>
                          <w:p w14:paraId="76887E8F" w14:textId="04D755CE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EVIEW POINTS FOR CERTIFICAT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4269A59" wp14:editId="33D6BCD1">
                      <wp:simplePos x="0" y="0"/>
                      <wp:positionH relativeFrom="column">
                        <wp:posOffset>1071879</wp:posOffset>
                      </wp:positionH>
                      <wp:positionV relativeFrom="paragraph">
                        <wp:posOffset>1343660</wp:posOffset>
                      </wp:positionV>
                      <wp:extent cx="771525" cy="533400"/>
                      <wp:effectExtent l="0" t="0" r="66675" b="57150"/>
                      <wp:wrapNone/>
                      <wp:docPr id="41" name="Straight Arrow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1525" cy="533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AFB4AFB" id="Straight Arrow Connector 41" o:spid="_x0000_s1026" type="#_x0000_t32" style="position:absolute;margin-left:84.4pt;margin-top:105.8pt;width:60.75pt;height:4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" strokecolor="black [3040]">
                      <v:stroke endarrow="block"/>
                    </v:shape>
                  </w:pict>
                </mc:Fallback>
              </mc:AlternateContent>
            </w:r>
            <w:r w:rsidR="00BC3C85"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E13C972" wp14:editId="0CFFCAC5">
                      <wp:simplePos x="0" y="0"/>
                      <wp:positionH relativeFrom="column">
                        <wp:posOffset>1268730</wp:posOffset>
                      </wp:positionH>
                      <wp:positionV relativeFrom="paragraph">
                        <wp:posOffset>1934210</wp:posOffset>
                      </wp:positionV>
                      <wp:extent cx="1390650" cy="390525"/>
                      <wp:effectExtent l="0" t="0" r="19050" b="28575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4718BD8" w14:textId="2138EF22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ER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E13C972" id="Rectangle 34" o:spid="_x0000_s1046" style="position:absolute;left:0;text-align:left;margin-left:99.9pt;margin-top:152.3pt;width:109.5pt;height:30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" fillcolor="#95b3d7 [1940]" strokecolor="#bc8c00" strokeweight="1pt">
                      <v:textbox>
                        <w:txbxContent>
                          <w:p w14:paraId="54718BD8" w14:textId="2138EF22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ER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3C85"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F45D9FE" wp14:editId="73ED2A90">
                      <wp:simplePos x="0" y="0"/>
                      <wp:positionH relativeFrom="column">
                        <wp:posOffset>259080</wp:posOffset>
                      </wp:positionH>
                      <wp:positionV relativeFrom="paragraph">
                        <wp:posOffset>934085</wp:posOffset>
                      </wp:positionV>
                      <wp:extent cx="1390650" cy="390525"/>
                      <wp:effectExtent l="0" t="0" r="19050" b="28575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D37D811" w14:textId="54FBA18D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UPLOA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F45D9FE" id="Rectangle 33" o:spid="_x0000_s1047" style="position:absolute;left:0;text-align:left;margin-left:20.4pt;margin-top:73.55pt;width:109.5pt;height:30.7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" fillcolor="#f79646 [3209]" strokecolor="#bc8c00" strokeweight="1pt">
                      <v:textbox>
                        <w:txbxContent>
                          <w:p w14:paraId="7D37D811" w14:textId="54FBA18D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PLOA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57B9620" w14:textId="18461C16" w:rsidR="00AE6531" w:rsidRPr="00AE6531" w:rsidRDefault="009026CE" w:rsidP="00AE6531"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51273C3" wp14:editId="39369421">
                      <wp:simplePos x="0" y="0"/>
                      <wp:positionH relativeFrom="column">
                        <wp:posOffset>929005</wp:posOffset>
                      </wp:positionH>
                      <wp:positionV relativeFrom="paragraph">
                        <wp:posOffset>66675</wp:posOffset>
                      </wp:positionV>
                      <wp:extent cx="1447800" cy="542925"/>
                      <wp:effectExtent l="38100" t="0" r="19050" b="66675"/>
                      <wp:wrapNone/>
                      <wp:docPr id="40" name="Straight Arrow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47800" cy="5429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00B3A060" id="Straight Arrow Connector 40" o:spid="_x0000_s1026" type="#_x0000_t32" style="position:absolute;margin-left:73.15pt;margin-top:5.25pt;width:114pt;height:42.75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" strokecolor="black [3040]">
                      <v:stroke endarrow="block"/>
                    </v:shape>
                  </w:pict>
                </mc:Fallback>
              </mc:AlternateContent>
            </w:r>
          </w:p>
          <w:p w14:paraId="3450C377" w14:textId="54B030C9" w:rsidR="00AE6531" w:rsidRPr="00AE6531" w:rsidRDefault="009026CE" w:rsidP="00AE6531"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E5DB0EE" wp14:editId="6A8406A8">
                      <wp:simplePos x="0" y="0"/>
                      <wp:positionH relativeFrom="column">
                        <wp:posOffset>4681855</wp:posOffset>
                      </wp:positionH>
                      <wp:positionV relativeFrom="paragraph">
                        <wp:posOffset>38735</wp:posOffset>
                      </wp:positionV>
                      <wp:extent cx="1209675" cy="333375"/>
                      <wp:effectExtent l="38100" t="57150" r="28575" b="28575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9675" cy="333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31BB844" id="Straight Arrow Connector 49" o:spid="_x0000_s1026" type="#_x0000_t32" style="position:absolute;margin-left:368.65pt;margin-top:3.05pt;width:95.25pt;height:26.25pt;flip:x 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" strokecolor="black [3040]">
                      <v:stroke endarrow="block"/>
                    </v:shape>
                  </w:pict>
                </mc:Fallback>
              </mc:AlternateContent>
            </w:r>
          </w:p>
          <w:p w14:paraId="778753C3" w14:textId="692DE736" w:rsidR="00AE6531" w:rsidRDefault="00AE6531" w:rsidP="00AE6531"/>
          <w:p w14:paraId="314D6C35" w14:textId="3C765BE6" w:rsidR="00CB1A63" w:rsidRPr="00AE6531" w:rsidRDefault="009026CE" w:rsidP="00AE6531">
            <w:pPr>
              <w:tabs>
                <w:tab w:val="left" w:pos="3360"/>
              </w:tabs>
            </w:pP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66BAE0A4" wp14:editId="61521577">
                      <wp:simplePos x="0" y="0"/>
                      <wp:positionH relativeFrom="column">
                        <wp:posOffset>3634105</wp:posOffset>
                      </wp:positionH>
                      <wp:positionV relativeFrom="paragraph">
                        <wp:posOffset>1669414</wp:posOffset>
                      </wp:positionV>
                      <wp:extent cx="1085850" cy="609600"/>
                      <wp:effectExtent l="0" t="38100" r="57150" b="19050"/>
                      <wp:wrapNone/>
                      <wp:docPr id="44" name="Straight Arrow Connector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085850" cy="6096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104D888" id="Straight Arrow Connector 44" o:spid="_x0000_s1026" type="#_x0000_t32" style="position:absolute;margin-left:286.15pt;margin-top:131.45pt;width:85.5pt;height:48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072EA0B3" wp14:editId="29C18055">
                      <wp:simplePos x="0" y="0"/>
                      <wp:positionH relativeFrom="column">
                        <wp:posOffset>2052955</wp:posOffset>
                      </wp:positionH>
                      <wp:positionV relativeFrom="paragraph">
                        <wp:posOffset>1602740</wp:posOffset>
                      </wp:positionV>
                      <wp:extent cx="1257300" cy="657225"/>
                      <wp:effectExtent l="0" t="0" r="57150" b="47625"/>
                      <wp:wrapNone/>
                      <wp:docPr id="42" name="Straight Arrow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57300" cy="6572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72A4DF74" id="Straight Arrow Connector 42" o:spid="_x0000_s1026" type="#_x0000_t32" style="position:absolute;margin-left:161.65pt;margin-top:126.2pt;width:99pt;height:51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" strokecolor="black [3040]">
                      <v:stroke endarrow="block"/>
                    </v:shape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FF24FC0" wp14:editId="2374189C">
                      <wp:simplePos x="0" y="0"/>
                      <wp:positionH relativeFrom="column">
                        <wp:posOffset>2821305</wp:posOffset>
                      </wp:positionH>
                      <wp:positionV relativeFrom="paragraph">
                        <wp:posOffset>2317115</wp:posOffset>
                      </wp:positionV>
                      <wp:extent cx="1390650" cy="390525"/>
                      <wp:effectExtent l="0" t="0" r="19050" b="28575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03ABA2E" w14:textId="2B97C789" w:rsidR="00BC3C85" w:rsidRPr="004D3AE2" w:rsidRDefault="00BC3C85" w:rsidP="00BC3C85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ALI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FF24FC0" id="Rectangle 35" o:spid="_x0000_s1048" style="position:absolute;margin-left:222.15pt;margin-top:182.45pt;width:109.5pt;height:30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" fillcolor="#ff6565" strokecolor="#bc8c00" strokeweight="1pt">
                      <v:textbox>
                        <w:txbxContent>
                          <w:p w14:paraId="203ABA2E" w14:textId="2B97C789" w:rsidR="00BC3C85" w:rsidRPr="004D3AE2" w:rsidRDefault="00BC3C85" w:rsidP="00BC3C85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ALI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E6531">
              <w:tab/>
            </w:r>
          </w:p>
        </w:tc>
        <w:tc>
          <w:tcPr>
            <w:tcW w:w="11560" w:type="dxa"/>
            <w:gridSpan w:val="2"/>
          </w:tcPr>
          <w:p w14:paraId="039A21AE" w14:textId="77777777" w:rsidR="00CB1A63" w:rsidRDefault="00A03406">
            <w:pPr>
              <w:pStyle w:val="TableParagraph"/>
              <w:spacing w:before="59" w:line="484" w:lineRule="exact"/>
              <w:ind w:left="143" w:firstLine="0"/>
              <w:rPr>
                <w:b/>
                <w:sz w:val="40"/>
              </w:rPr>
            </w:pPr>
            <w:r>
              <w:rPr>
                <w:b/>
                <w:sz w:val="40"/>
              </w:rPr>
              <w:t>Users</w:t>
            </w:r>
          </w:p>
          <w:p w14:paraId="17EEC1B9" w14:textId="6243767E" w:rsidR="00CB1A63" w:rsidRDefault="009026CE" w:rsidP="00454A56">
            <w:pPr>
              <w:pStyle w:val="TableParagraph"/>
              <w:tabs>
                <w:tab w:val="left" w:pos="593"/>
                <w:tab w:val="left" w:pos="594"/>
              </w:tabs>
              <w:spacing w:line="436" w:lineRule="exact"/>
              <w:ind w:firstLine="0"/>
              <w:rPr>
                <w:sz w:val="36"/>
              </w:rPr>
            </w:pP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F63FCC2" wp14:editId="3F9CC789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2600960</wp:posOffset>
                      </wp:positionV>
                      <wp:extent cx="1428750" cy="390525"/>
                      <wp:effectExtent l="0" t="0" r="19050" b="28575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23A2C32" w14:textId="77777777" w:rsidR="009026CE" w:rsidRPr="009026CE" w:rsidRDefault="009026CE" w:rsidP="009026CE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RINCIP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F63FCC2" id="Rectangle 53" o:spid="_x0000_s1049" style="position:absolute;left:0;text-align:left;margin-left:48.1pt;margin-top:204.8pt;width:112.5pt;height:30.7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" fillcolor="#ff6565" strokecolor="#bc8c00" strokeweight="1pt">
                      <v:textbox>
                        <w:txbxContent>
                          <w:p w14:paraId="723A2C32" w14:textId="77777777" w:rsidR="009026CE" w:rsidRPr="009026CE" w:rsidRDefault="009026CE" w:rsidP="009026CE">
                            <w:pPr>
                              <w:jc w:val="center"/>
                              <w:rPr>
                                <w:b/>
                                <w:bCs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INCIPA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5B749311" wp14:editId="7F50C76C">
                      <wp:simplePos x="0" y="0"/>
                      <wp:positionH relativeFrom="column">
                        <wp:posOffset>633095</wp:posOffset>
                      </wp:positionH>
                      <wp:positionV relativeFrom="paragraph">
                        <wp:posOffset>1819910</wp:posOffset>
                      </wp:positionV>
                      <wp:extent cx="1428750" cy="447675"/>
                      <wp:effectExtent l="0" t="0" r="19050" b="28575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447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7CC54D3" w14:textId="2EE45297" w:rsidR="009026CE" w:rsidRPr="004D3AE2" w:rsidRDefault="009026CE" w:rsidP="009026CE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HOD/DEPT. AUTH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B749311" id="Rectangle 55" o:spid="_x0000_s1050" style="position:absolute;left:0;text-align:left;margin-left:49.85pt;margin-top:143.3pt;width:112.5pt;height:35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" fillcolor="#f79646 [3209]" strokecolor="#bc8c00" strokeweight="1pt">
                      <v:textbox>
                        <w:txbxContent>
                          <w:p w14:paraId="17CC54D3" w14:textId="2EE45297" w:rsidR="009026CE" w:rsidRPr="004D3AE2" w:rsidRDefault="009026CE" w:rsidP="009026CE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OD/DEPT. AUTHORIT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2D98977C" wp14:editId="1AB83893">
                      <wp:simplePos x="0" y="0"/>
                      <wp:positionH relativeFrom="column">
                        <wp:posOffset>620395</wp:posOffset>
                      </wp:positionH>
                      <wp:positionV relativeFrom="paragraph">
                        <wp:posOffset>1076960</wp:posOffset>
                      </wp:positionV>
                      <wp:extent cx="1428750" cy="390525"/>
                      <wp:effectExtent l="0" t="0" r="19050" b="28575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DED97CA" w14:textId="73C64184" w:rsidR="009026CE" w:rsidRPr="004D3AE2" w:rsidRDefault="009026CE" w:rsidP="009026CE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FACUL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D98977C" id="Rectangle 54" o:spid="_x0000_s1051" style="position:absolute;left:0;text-align:left;margin-left:48.85pt;margin-top:84.8pt;width:112.5pt;height:30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" fillcolor="#ff6565" strokecolor="#bc8c00" strokeweight="1pt">
                      <v:textbox>
                        <w:txbxContent>
                          <w:p w14:paraId="1DED97CA" w14:textId="73C64184" w:rsidR="009026CE" w:rsidRPr="004D3AE2" w:rsidRDefault="009026CE" w:rsidP="009026CE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FACULT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2C2C9DC6" wp14:editId="034B2A38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324485</wp:posOffset>
                      </wp:positionV>
                      <wp:extent cx="1428750" cy="390525"/>
                      <wp:effectExtent l="0" t="0" r="19050" b="28575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DF44419" w14:textId="5939EAB2" w:rsidR="009026CE" w:rsidRPr="004D3AE2" w:rsidRDefault="009026CE" w:rsidP="009026CE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STUD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C2C9DC6" id="Rectangle 51" o:spid="_x0000_s1052" style="position:absolute;left:0;text-align:left;margin-left:50.35pt;margin-top:25.55pt;width:112.5pt;height:30.7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" fillcolor="#92d050" strokecolor="#bc8c00" strokeweight="1pt">
                      <v:textbox>
                        <w:txbxContent>
                          <w:p w14:paraId="4DF44419" w14:textId="5939EAB2" w:rsidR="009026CE" w:rsidRPr="004D3AE2" w:rsidRDefault="009026CE" w:rsidP="009026CE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TUD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4D3AE2">
              <w:rPr>
                <w:rFonts w:cs="Latha"/>
                <w:noProof/>
                <w:color w:val="00000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4AB25415" wp14:editId="759F6774">
                      <wp:simplePos x="0" y="0"/>
                      <wp:positionH relativeFrom="column">
                        <wp:posOffset>594995</wp:posOffset>
                      </wp:positionH>
                      <wp:positionV relativeFrom="paragraph">
                        <wp:posOffset>3296285</wp:posOffset>
                      </wp:positionV>
                      <wp:extent cx="1409700" cy="400050"/>
                      <wp:effectExtent l="0" t="0" r="19050" b="1905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9700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3F058FA" w14:textId="54CE1F33" w:rsidR="009026CE" w:rsidRPr="004D3AE2" w:rsidRDefault="009026CE" w:rsidP="009026CE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UNIVERSITY DEA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AB25415" id="Rectangle 56" o:spid="_x0000_s1053" style="position:absolute;left:0;text-align:left;margin-left:46.85pt;margin-top:259.55pt;width:111pt;height:31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" fillcolor="yellow" strokecolor="#bc8c00" strokeweight="1pt">
                      <v:textbox>
                        <w:txbxContent>
                          <w:p w14:paraId="33F058FA" w14:textId="54CE1F33" w:rsidR="009026CE" w:rsidRPr="004D3AE2" w:rsidRDefault="009026CE" w:rsidP="009026CE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NIVERSITY DEA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53E9B6C1" w14:textId="1A827E21" w:rsidR="00A03406" w:rsidRPr="00D877E7" w:rsidRDefault="00A03406" w:rsidP="004F3FE3">
      <w:pPr>
        <w:tabs>
          <w:tab w:val="left" w:pos="3456"/>
        </w:tabs>
      </w:pPr>
    </w:p>
    <w:sectPr w:rsidR="00A03406" w:rsidRPr="00D877E7" w:rsidSect="004F3FE3">
      <w:type w:val="continuous"/>
      <w:pgSz w:w="23811" w:h="16838" w:orient="landscape" w:code="8"/>
      <w:pgMar w:top="320" w:right="240" w:bottom="280" w:left="2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pitch w:val="variable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1615F"/>
    <w:multiLevelType w:val="hybridMultilevel"/>
    <w:tmpl w:val="71B4A2FC"/>
    <w:lvl w:ilvl="0" w:tplc="41CA42E0">
      <w:numFmt w:val="bullet"/>
      <w:lvlText w:val="•"/>
      <w:lvlJc w:val="left"/>
      <w:pPr>
        <w:ind w:left="594" w:hanging="450"/>
      </w:pPr>
      <w:rPr>
        <w:rFonts w:ascii="Arial" w:eastAsia="Arial" w:hAnsi="Arial" w:cs="Arial" w:hint="default"/>
        <w:spacing w:val="-1"/>
        <w:w w:val="100"/>
        <w:sz w:val="36"/>
        <w:szCs w:val="36"/>
        <w:lang w:val="en-US" w:eastAsia="en-US" w:bidi="ar-SA"/>
      </w:rPr>
    </w:lvl>
    <w:lvl w:ilvl="1" w:tplc="0A884A4C">
      <w:numFmt w:val="bullet"/>
      <w:lvlText w:val="•"/>
      <w:lvlJc w:val="left"/>
      <w:pPr>
        <w:ind w:left="1154" w:hanging="450"/>
      </w:pPr>
      <w:rPr>
        <w:rFonts w:hint="default"/>
        <w:lang w:val="en-US" w:eastAsia="en-US" w:bidi="ar-SA"/>
      </w:rPr>
    </w:lvl>
    <w:lvl w:ilvl="2" w:tplc="A80C4048">
      <w:numFmt w:val="bullet"/>
      <w:lvlText w:val="•"/>
      <w:lvlJc w:val="left"/>
      <w:pPr>
        <w:ind w:left="1709" w:hanging="450"/>
      </w:pPr>
      <w:rPr>
        <w:rFonts w:hint="default"/>
        <w:lang w:val="en-US" w:eastAsia="en-US" w:bidi="ar-SA"/>
      </w:rPr>
    </w:lvl>
    <w:lvl w:ilvl="3" w:tplc="53B82CCE">
      <w:numFmt w:val="bullet"/>
      <w:lvlText w:val="•"/>
      <w:lvlJc w:val="left"/>
      <w:pPr>
        <w:ind w:left="2264" w:hanging="450"/>
      </w:pPr>
      <w:rPr>
        <w:rFonts w:hint="default"/>
        <w:lang w:val="en-US" w:eastAsia="en-US" w:bidi="ar-SA"/>
      </w:rPr>
    </w:lvl>
    <w:lvl w:ilvl="4" w:tplc="30BADD72">
      <w:numFmt w:val="bullet"/>
      <w:lvlText w:val="•"/>
      <w:lvlJc w:val="left"/>
      <w:pPr>
        <w:ind w:left="2819" w:hanging="450"/>
      </w:pPr>
      <w:rPr>
        <w:rFonts w:hint="default"/>
        <w:lang w:val="en-US" w:eastAsia="en-US" w:bidi="ar-SA"/>
      </w:rPr>
    </w:lvl>
    <w:lvl w:ilvl="5" w:tplc="DC80986A">
      <w:numFmt w:val="bullet"/>
      <w:lvlText w:val="•"/>
      <w:lvlJc w:val="left"/>
      <w:pPr>
        <w:ind w:left="3374" w:hanging="450"/>
      </w:pPr>
      <w:rPr>
        <w:rFonts w:hint="default"/>
        <w:lang w:val="en-US" w:eastAsia="en-US" w:bidi="ar-SA"/>
      </w:rPr>
    </w:lvl>
    <w:lvl w:ilvl="6" w:tplc="8E2474B0">
      <w:numFmt w:val="bullet"/>
      <w:lvlText w:val="•"/>
      <w:lvlJc w:val="left"/>
      <w:pPr>
        <w:ind w:left="3929" w:hanging="450"/>
      </w:pPr>
      <w:rPr>
        <w:rFonts w:hint="default"/>
        <w:lang w:val="en-US" w:eastAsia="en-US" w:bidi="ar-SA"/>
      </w:rPr>
    </w:lvl>
    <w:lvl w:ilvl="7" w:tplc="EC4A6B52">
      <w:numFmt w:val="bullet"/>
      <w:lvlText w:val="•"/>
      <w:lvlJc w:val="left"/>
      <w:pPr>
        <w:ind w:left="4484" w:hanging="450"/>
      </w:pPr>
      <w:rPr>
        <w:rFonts w:hint="default"/>
        <w:lang w:val="en-US" w:eastAsia="en-US" w:bidi="ar-SA"/>
      </w:rPr>
    </w:lvl>
    <w:lvl w:ilvl="8" w:tplc="AF5871E4">
      <w:numFmt w:val="bullet"/>
      <w:lvlText w:val="•"/>
      <w:lvlJc w:val="left"/>
      <w:pPr>
        <w:ind w:left="5039" w:hanging="450"/>
      </w:pPr>
      <w:rPr>
        <w:rFonts w:hint="default"/>
        <w:lang w:val="en-US" w:eastAsia="en-US" w:bidi="ar-SA"/>
      </w:rPr>
    </w:lvl>
  </w:abstractNum>
  <w:abstractNum w:abstractNumId="1" w15:restartNumberingAfterBreak="0">
    <w:nsid w:val="21AA3244"/>
    <w:multiLevelType w:val="hybridMultilevel"/>
    <w:tmpl w:val="36CA3632"/>
    <w:lvl w:ilvl="0" w:tplc="84368B18">
      <w:numFmt w:val="bullet"/>
      <w:lvlText w:val="•"/>
      <w:lvlJc w:val="left"/>
      <w:pPr>
        <w:ind w:left="594" w:hanging="450"/>
      </w:pPr>
      <w:rPr>
        <w:rFonts w:ascii="Arial" w:eastAsia="Arial" w:hAnsi="Arial" w:cs="Arial" w:hint="default"/>
        <w:spacing w:val="-5"/>
        <w:w w:val="100"/>
        <w:sz w:val="36"/>
        <w:szCs w:val="36"/>
        <w:lang w:val="en-US" w:eastAsia="en-US" w:bidi="ar-SA"/>
      </w:rPr>
    </w:lvl>
    <w:lvl w:ilvl="1" w:tplc="8B20C882">
      <w:numFmt w:val="bullet"/>
      <w:lvlText w:val="•"/>
      <w:lvlJc w:val="left"/>
      <w:pPr>
        <w:ind w:left="1154" w:hanging="450"/>
      </w:pPr>
      <w:rPr>
        <w:rFonts w:hint="default"/>
        <w:lang w:val="en-US" w:eastAsia="en-US" w:bidi="ar-SA"/>
      </w:rPr>
    </w:lvl>
    <w:lvl w:ilvl="2" w:tplc="A51A7CCC">
      <w:numFmt w:val="bullet"/>
      <w:lvlText w:val="•"/>
      <w:lvlJc w:val="left"/>
      <w:pPr>
        <w:ind w:left="1708" w:hanging="450"/>
      </w:pPr>
      <w:rPr>
        <w:rFonts w:hint="default"/>
        <w:lang w:val="en-US" w:eastAsia="en-US" w:bidi="ar-SA"/>
      </w:rPr>
    </w:lvl>
    <w:lvl w:ilvl="3" w:tplc="36B8B732">
      <w:numFmt w:val="bullet"/>
      <w:lvlText w:val="•"/>
      <w:lvlJc w:val="left"/>
      <w:pPr>
        <w:ind w:left="2262" w:hanging="450"/>
      </w:pPr>
      <w:rPr>
        <w:rFonts w:hint="default"/>
        <w:lang w:val="en-US" w:eastAsia="en-US" w:bidi="ar-SA"/>
      </w:rPr>
    </w:lvl>
    <w:lvl w:ilvl="4" w:tplc="843C638C">
      <w:numFmt w:val="bullet"/>
      <w:lvlText w:val="•"/>
      <w:lvlJc w:val="left"/>
      <w:pPr>
        <w:ind w:left="2816" w:hanging="450"/>
      </w:pPr>
      <w:rPr>
        <w:rFonts w:hint="default"/>
        <w:lang w:val="en-US" w:eastAsia="en-US" w:bidi="ar-SA"/>
      </w:rPr>
    </w:lvl>
    <w:lvl w:ilvl="5" w:tplc="4C1670A2">
      <w:numFmt w:val="bullet"/>
      <w:lvlText w:val="•"/>
      <w:lvlJc w:val="left"/>
      <w:pPr>
        <w:ind w:left="3370" w:hanging="450"/>
      </w:pPr>
      <w:rPr>
        <w:rFonts w:hint="default"/>
        <w:lang w:val="en-US" w:eastAsia="en-US" w:bidi="ar-SA"/>
      </w:rPr>
    </w:lvl>
    <w:lvl w:ilvl="6" w:tplc="5D304E3E">
      <w:numFmt w:val="bullet"/>
      <w:lvlText w:val="•"/>
      <w:lvlJc w:val="left"/>
      <w:pPr>
        <w:ind w:left="3924" w:hanging="450"/>
      </w:pPr>
      <w:rPr>
        <w:rFonts w:hint="default"/>
        <w:lang w:val="en-US" w:eastAsia="en-US" w:bidi="ar-SA"/>
      </w:rPr>
    </w:lvl>
    <w:lvl w:ilvl="7" w:tplc="38661E70">
      <w:numFmt w:val="bullet"/>
      <w:lvlText w:val="•"/>
      <w:lvlJc w:val="left"/>
      <w:pPr>
        <w:ind w:left="4478" w:hanging="450"/>
      </w:pPr>
      <w:rPr>
        <w:rFonts w:hint="default"/>
        <w:lang w:val="en-US" w:eastAsia="en-US" w:bidi="ar-SA"/>
      </w:rPr>
    </w:lvl>
    <w:lvl w:ilvl="8" w:tplc="0F36CE50">
      <w:numFmt w:val="bullet"/>
      <w:lvlText w:val="•"/>
      <w:lvlJc w:val="left"/>
      <w:pPr>
        <w:ind w:left="5032" w:hanging="450"/>
      </w:pPr>
      <w:rPr>
        <w:rFonts w:hint="default"/>
        <w:lang w:val="en-US" w:eastAsia="en-US" w:bidi="ar-SA"/>
      </w:rPr>
    </w:lvl>
  </w:abstractNum>
  <w:abstractNum w:abstractNumId="2" w15:restartNumberingAfterBreak="0">
    <w:nsid w:val="257070A9"/>
    <w:multiLevelType w:val="hybridMultilevel"/>
    <w:tmpl w:val="A1002BA4"/>
    <w:lvl w:ilvl="0" w:tplc="A20651A8">
      <w:numFmt w:val="bullet"/>
      <w:lvlText w:val="•"/>
      <w:lvlJc w:val="left"/>
      <w:pPr>
        <w:ind w:left="594" w:hanging="450"/>
      </w:pPr>
      <w:rPr>
        <w:rFonts w:ascii="Arial" w:eastAsia="Arial" w:hAnsi="Arial" w:cs="Arial" w:hint="default"/>
        <w:spacing w:val="-8"/>
        <w:w w:val="100"/>
        <w:sz w:val="36"/>
        <w:szCs w:val="36"/>
        <w:lang w:val="en-US" w:eastAsia="en-US" w:bidi="ar-SA"/>
      </w:rPr>
    </w:lvl>
    <w:lvl w:ilvl="1" w:tplc="003663F8">
      <w:numFmt w:val="bullet"/>
      <w:lvlText w:val="•"/>
      <w:lvlJc w:val="left"/>
      <w:pPr>
        <w:ind w:left="1462" w:hanging="450"/>
      </w:pPr>
      <w:rPr>
        <w:rFonts w:hint="default"/>
        <w:lang w:val="en-US" w:eastAsia="en-US" w:bidi="ar-SA"/>
      </w:rPr>
    </w:lvl>
    <w:lvl w:ilvl="2" w:tplc="A1000506">
      <w:numFmt w:val="bullet"/>
      <w:lvlText w:val="•"/>
      <w:lvlJc w:val="left"/>
      <w:pPr>
        <w:ind w:left="2325" w:hanging="450"/>
      </w:pPr>
      <w:rPr>
        <w:rFonts w:hint="default"/>
        <w:lang w:val="en-US" w:eastAsia="en-US" w:bidi="ar-SA"/>
      </w:rPr>
    </w:lvl>
    <w:lvl w:ilvl="3" w:tplc="24C648B2">
      <w:numFmt w:val="bullet"/>
      <w:lvlText w:val="•"/>
      <w:lvlJc w:val="left"/>
      <w:pPr>
        <w:ind w:left="3187" w:hanging="450"/>
      </w:pPr>
      <w:rPr>
        <w:rFonts w:hint="default"/>
        <w:lang w:val="en-US" w:eastAsia="en-US" w:bidi="ar-SA"/>
      </w:rPr>
    </w:lvl>
    <w:lvl w:ilvl="4" w:tplc="61B86516">
      <w:numFmt w:val="bullet"/>
      <w:lvlText w:val="•"/>
      <w:lvlJc w:val="left"/>
      <w:pPr>
        <w:ind w:left="4050" w:hanging="450"/>
      </w:pPr>
      <w:rPr>
        <w:rFonts w:hint="default"/>
        <w:lang w:val="en-US" w:eastAsia="en-US" w:bidi="ar-SA"/>
      </w:rPr>
    </w:lvl>
    <w:lvl w:ilvl="5" w:tplc="648EF486">
      <w:numFmt w:val="bullet"/>
      <w:lvlText w:val="•"/>
      <w:lvlJc w:val="left"/>
      <w:pPr>
        <w:ind w:left="4912" w:hanging="450"/>
      </w:pPr>
      <w:rPr>
        <w:rFonts w:hint="default"/>
        <w:lang w:val="en-US" w:eastAsia="en-US" w:bidi="ar-SA"/>
      </w:rPr>
    </w:lvl>
    <w:lvl w:ilvl="6" w:tplc="791483A2">
      <w:numFmt w:val="bullet"/>
      <w:lvlText w:val="•"/>
      <w:lvlJc w:val="left"/>
      <w:pPr>
        <w:ind w:left="5775" w:hanging="450"/>
      </w:pPr>
      <w:rPr>
        <w:rFonts w:hint="default"/>
        <w:lang w:val="en-US" w:eastAsia="en-US" w:bidi="ar-SA"/>
      </w:rPr>
    </w:lvl>
    <w:lvl w:ilvl="7" w:tplc="636CB0EC">
      <w:numFmt w:val="bullet"/>
      <w:lvlText w:val="•"/>
      <w:lvlJc w:val="left"/>
      <w:pPr>
        <w:ind w:left="6637" w:hanging="450"/>
      </w:pPr>
      <w:rPr>
        <w:rFonts w:hint="default"/>
        <w:lang w:val="en-US" w:eastAsia="en-US" w:bidi="ar-SA"/>
      </w:rPr>
    </w:lvl>
    <w:lvl w:ilvl="8" w:tplc="D15C741E">
      <w:numFmt w:val="bullet"/>
      <w:lvlText w:val="•"/>
      <w:lvlJc w:val="left"/>
      <w:pPr>
        <w:ind w:left="7500" w:hanging="450"/>
      </w:pPr>
      <w:rPr>
        <w:rFonts w:hint="default"/>
        <w:lang w:val="en-US" w:eastAsia="en-US" w:bidi="ar-SA"/>
      </w:rPr>
    </w:lvl>
  </w:abstractNum>
  <w:abstractNum w:abstractNumId="3" w15:restartNumberingAfterBreak="0">
    <w:nsid w:val="35954089"/>
    <w:multiLevelType w:val="hybridMultilevel"/>
    <w:tmpl w:val="08225332"/>
    <w:lvl w:ilvl="0" w:tplc="0CC2BC90">
      <w:numFmt w:val="bullet"/>
      <w:lvlText w:val="•"/>
      <w:lvlJc w:val="left"/>
      <w:pPr>
        <w:ind w:left="594" w:hanging="450"/>
      </w:pPr>
      <w:rPr>
        <w:rFonts w:ascii="Arial" w:eastAsia="Arial" w:hAnsi="Arial" w:cs="Arial" w:hint="default"/>
        <w:spacing w:val="-5"/>
        <w:w w:val="100"/>
        <w:sz w:val="36"/>
        <w:szCs w:val="36"/>
        <w:lang w:val="en-US" w:eastAsia="en-US" w:bidi="ar-SA"/>
      </w:rPr>
    </w:lvl>
    <w:lvl w:ilvl="1" w:tplc="77AEDA2A">
      <w:numFmt w:val="bullet"/>
      <w:lvlText w:val="•"/>
      <w:lvlJc w:val="left"/>
      <w:pPr>
        <w:ind w:left="1154" w:hanging="450"/>
      </w:pPr>
      <w:rPr>
        <w:rFonts w:hint="default"/>
        <w:lang w:val="en-US" w:eastAsia="en-US" w:bidi="ar-SA"/>
      </w:rPr>
    </w:lvl>
    <w:lvl w:ilvl="2" w:tplc="0CB8693A">
      <w:numFmt w:val="bullet"/>
      <w:lvlText w:val="•"/>
      <w:lvlJc w:val="left"/>
      <w:pPr>
        <w:ind w:left="1709" w:hanging="450"/>
      </w:pPr>
      <w:rPr>
        <w:rFonts w:hint="default"/>
        <w:lang w:val="en-US" w:eastAsia="en-US" w:bidi="ar-SA"/>
      </w:rPr>
    </w:lvl>
    <w:lvl w:ilvl="3" w:tplc="5A387EEC">
      <w:numFmt w:val="bullet"/>
      <w:lvlText w:val="•"/>
      <w:lvlJc w:val="left"/>
      <w:pPr>
        <w:ind w:left="2264" w:hanging="450"/>
      </w:pPr>
      <w:rPr>
        <w:rFonts w:hint="default"/>
        <w:lang w:val="en-US" w:eastAsia="en-US" w:bidi="ar-SA"/>
      </w:rPr>
    </w:lvl>
    <w:lvl w:ilvl="4" w:tplc="C5EED368">
      <w:numFmt w:val="bullet"/>
      <w:lvlText w:val="•"/>
      <w:lvlJc w:val="left"/>
      <w:pPr>
        <w:ind w:left="2819" w:hanging="450"/>
      </w:pPr>
      <w:rPr>
        <w:rFonts w:hint="default"/>
        <w:lang w:val="en-US" w:eastAsia="en-US" w:bidi="ar-SA"/>
      </w:rPr>
    </w:lvl>
    <w:lvl w:ilvl="5" w:tplc="B91E4390">
      <w:numFmt w:val="bullet"/>
      <w:lvlText w:val="•"/>
      <w:lvlJc w:val="left"/>
      <w:pPr>
        <w:ind w:left="3374" w:hanging="450"/>
      </w:pPr>
      <w:rPr>
        <w:rFonts w:hint="default"/>
        <w:lang w:val="en-US" w:eastAsia="en-US" w:bidi="ar-SA"/>
      </w:rPr>
    </w:lvl>
    <w:lvl w:ilvl="6" w:tplc="700E61A6">
      <w:numFmt w:val="bullet"/>
      <w:lvlText w:val="•"/>
      <w:lvlJc w:val="left"/>
      <w:pPr>
        <w:ind w:left="3928" w:hanging="450"/>
      </w:pPr>
      <w:rPr>
        <w:rFonts w:hint="default"/>
        <w:lang w:val="en-US" w:eastAsia="en-US" w:bidi="ar-SA"/>
      </w:rPr>
    </w:lvl>
    <w:lvl w:ilvl="7" w:tplc="726644F4">
      <w:numFmt w:val="bullet"/>
      <w:lvlText w:val="•"/>
      <w:lvlJc w:val="left"/>
      <w:pPr>
        <w:ind w:left="4483" w:hanging="450"/>
      </w:pPr>
      <w:rPr>
        <w:rFonts w:hint="default"/>
        <w:lang w:val="en-US" w:eastAsia="en-US" w:bidi="ar-SA"/>
      </w:rPr>
    </w:lvl>
    <w:lvl w:ilvl="8" w:tplc="D2EAD8C8">
      <w:numFmt w:val="bullet"/>
      <w:lvlText w:val="•"/>
      <w:lvlJc w:val="left"/>
      <w:pPr>
        <w:ind w:left="5038" w:hanging="450"/>
      </w:pPr>
      <w:rPr>
        <w:rFonts w:hint="default"/>
        <w:lang w:val="en-US" w:eastAsia="en-US" w:bidi="ar-SA"/>
      </w:rPr>
    </w:lvl>
  </w:abstractNum>
  <w:abstractNum w:abstractNumId="4" w15:restartNumberingAfterBreak="0">
    <w:nsid w:val="48D2584E"/>
    <w:multiLevelType w:val="hybridMultilevel"/>
    <w:tmpl w:val="05D045D2"/>
    <w:lvl w:ilvl="0" w:tplc="17628CDE">
      <w:numFmt w:val="bullet"/>
      <w:lvlText w:val="•"/>
      <w:lvlJc w:val="left"/>
      <w:pPr>
        <w:ind w:left="594" w:hanging="450"/>
      </w:pPr>
      <w:rPr>
        <w:rFonts w:ascii="Arial" w:eastAsia="Arial" w:hAnsi="Arial" w:cs="Arial" w:hint="default"/>
        <w:spacing w:val="-7"/>
        <w:w w:val="100"/>
        <w:sz w:val="36"/>
        <w:szCs w:val="36"/>
        <w:lang w:val="en-US" w:eastAsia="en-US" w:bidi="ar-SA"/>
      </w:rPr>
    </w:lvl>
    <w:lvl w:ilvl="1" w:tplc="B508A7B4">
      <w:numFmt w:val="bullet"/>
      <w:lvlText w:val="•"/>
      <w:lvlJc w:val="left"/>
      <w:pPr>
        <w:ind w:left="1463" w:hanging="450"/>
      </w:pPr>
      <w:rPr>
        <w:rFonts w:hint="default"/>
        <w:lang w:val="en-US" w:eastAsia="en-US" w:bidi="ar-SA"/>
      </w:rPr>
    </w:lvl>
    <w:lvl w:ilvl="2" w:tplc="4B8CC8A2">
      <w:numFmt w:val="bullet"/>
      <w:lvlText w:val="•"/>
      <w:lvlJc w:val="left"/>
      <w:pPr>
        <w:ind w:left="2326" w:hanging="450"/>
      </w:pPr>
      <w:rPr>
        <w:rFonts w:hint="default"/>
        <w:lang w:val="en-US" w:eastAsia="en-US" w:bidi="ar-SA"/>
      </w:rPr>
    </w:lvl>
    <w:lvl w:ilvl="3" w:tplc="973EC4B8">
      <w:numFmt w:val="bullet"/>
      <w:lvlText w:val="•"/>
      <w:lvlJc w:val="left"/>
      <w:pPr>
        <w:ind w:left="3189" w:hanging="450"/>
      </w:pPr>
      <w:rPr>
        <w:rFonts w:hint="default"/>
        <w:lang w:val="en-US" w:eastAsia="en-US" w:bidi="ar-SA"/>
      </w:rPr>
    </w:lvl>
    <w:lvl w:ilvl="4" w:tplc="562E8A04">
      <w:numFmt w:val="bullet"/>
      <w:lvlText w:val="•"/>
      <w:lvlJc w:val="left"/>
      <w:pPr>
        <w:ind w:left="4053" w:hanging="450"/>
      </w:pPr>
      <w:rPr>
        <w:rFonts w:hint="default"/>
        <w:lang w:val="en-US" w:eastAsia="en-US" w:bidi="ar-SA"/>
      </w:rPr>
    </w:lvl>
    <w:lvl w:ilvl="5" w:tplc="5FD4B2F2">
      <w:numFmt w:val="bullet"/>
      <w:lvlText w:val="•"/>
      <w:lvlJc w:val="left"/>
      <w:pPr>
        <w:ind w:left="4916" w:hanging="450"/>
      </w:pPr>
      <w:rPr>
        <w:rFonts w:hint="default"/>
        <w:lang w:val="en-US" w:eastAsia="en-US" w:bidi="ar-SA"/>
      </w:rPr>
    </w:lvl>
    <w:lvl w:ilvl="6" w:tplc="70C4AB68">
      <w:numFmt w:val="bullet"/>
      <w:lvlText w:val="•"/>
      <w:lvlJc w:val="left"/>
      <w:pPr>
        <w:ind w:left="5779" w:hanging="450"/>
      </w:pPr>
      <w:rPr>
        <w:rFonts w:hint="default"/>
        <w:lang w:val="en-US" w:eastAsia="en-US" w:bidi="ar-SA"/>
      </w:rPr>
    </w:lvl>
    <w:lvl w:ilvl="7" w:tplc="2F02B63C">
      <w:numFmt w:val="bullet"/>
      <w:lvlText w:val="•"/>
      <w:lvlJc w:val="left"/>
      <w:pPr>
        <w:ind w:left="6643" w:hanging="450"/>
      </w:pPr>
      <w:rPr>
        <w:rFonts w:hint="default"/>
        <w:lang w:val="en-US" w:eastAsia="en-US" w:bidi="ar-SA"/>
      </w:rPr>
    </w:lvl>
    <w:lvl w:ilvl="8" w:tplc="D4AA1CC6">
      <w:numFmt w:val="bullet"/>
      <w:lvlText w:val="•"/>
      <w:lvlJc w:val="left"/>
      <w:pPr>
        <w:ind w:left="7506" w:hanging="45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MyNzU1MjI3N7BQ0lEKTi0uzszPAykwqgUAXZxbsSwAAAA="/>
  </w:docVars>
  <w:rsids>
    <w:rsidRoot w:val="00CB1A63"/>
    <w:rsid w:val="00357C4E"/>
    <w:rsid w:val="00454A56"/>
    <w:rsid w:val="004D3AE2"/>
    <w:rsid w:val="004F3FE3"/>
    <w:rsid w:val="005E2107"/>
    <w:rsid w:val="009026CE"/>
    <w:rsid w:val="009C50B4"/>
    <w:rsid w:val="00A03406"/>
    <w:rsid w:val="00AE6531"/>
    <w:rsid w:val="00B041AF"/>
    <w:rsid w:val="00B90D52"/>
    <w:rsid w:val="00BC3C85"/>
    <w:rsid w:val="00BF5C2F"/>
    <w:rsid w:val="00CB1A63"/>
    <w:rsid w:val="00D8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91BD4"/>
  <w15:docId w15:val="{80F4FB90-678E-46AE-9655-134A988F1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432" w:lineRule="exact"/>
      <w:ind w:left="594" w:hanging="4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sha</dc:creator>
  <cp:lastModifiedBy>Akhil</cp:lastModifiedBy>
  <cp:revision>4</cp:revision>
  <dcterms:created xsi:type="dcterms:W3CDTF">2021-04-22T12:52:00Z</dcterms:created>
  <dcterms:modified xsi:type="dcterms:W3CDTF">2021-04-22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2T00:00:00Z</vt:filetime>
  </property>
  <property fmtid="{D5CDD505-2E9C-101B-9397-08002B2CF9AE}" pid="3" name="Creator">
    <vt:lpwstr>WPS Presentation</vt:lpwstr>
  </property>
  <property fmtid="{D5CDD505-2E9C-101B-9397-08002B2CF9AE}" pid="4" name="LastSaved">
    <vt:filetime>2020-10-24T00:00:00Z</vt:filetime>
  </property>
</Properties>
</file>